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inearity but doesn’t report the details. A factorial design might help to identify the interaction effects among the chosen factors. The nonparametric test could work for dependent factors. Some checks of normality, residual,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1T04:38:37Z</dcterms:created>
  <dcterms:modified xsi:type="dcterms:W3CDTF">2019-04-11T04:38:37Z</dcterms:modified>
</cp:coreProperties>
</file>